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9885D7" w14:textId="77777777" w:rsidR="00044C55" w:rsidRDefault="00044C55" w:rsidP="00855C43">
      <w:pPr>
        <w:rPr>
          <w:b/>
          <w:sz w:val="28"/>
        </w:rPr>
      </w:pPr>
    </w:p>
    <w:p w14:paraId="31D0BB2D" w14:textId="77777777" w:rsidR="00044C55" w:rsidRDefault="00044C55" w:rsidP="00855C43">
      <w:pPr>
        <w:rPr>
          <w:b/>
          <w:sz w:val="28"/>
        </w:rPr>
      </w:pPr>
    </w:p>
    <w:p w14:paraId="1409B358" w14:textId="0E536EDD" w:rsidR="00855C43" w:rsidRDefault="00855C43" w:rsidP="00855C43">
      <w:pPr>
        <w:rPr>
          <w:b/>
          <w:sz w:val="28"/>
        </w:rPr>
      </w:pPr>
      <w:r>
        <w:rPr>
          <w:b/>
          <w:sz w:val="28"/>
        </w:rPr>
        <w:t>Website-Konzept</w:t>
      </w:r>
      <w:r w:rsidRPr="00C37F48">
        <w:rPr>
          <w:b/>
          <w:sz w:val="28"/>
        </w:rPr>
        <w:t xml:space="preserve"> für „WEBDESIGN </w:t>
      </w:r>
      <w:proofErr w:type="spellStart"/>
      <w:r w:rsidRPr="00C37F48">
        <w:rPr>
          <w:b/>
          <w:sz w:val="28"/>
        </w:rPr>
        <w:t>made</w:t>
      </w:r>
      <w:proofErr w:type="spellEnd"/>
      <w:r w:rsidRPr="00C37F48">
        <w:rPr>
          <w:b/>
          <w:sz w:val="28"/>
        </w:rPr>
        <w:t xml:space="preserve"> simple!“</w:t>
      </w:r>
      <w:r>
        <w:rPr>
          <w:b/>
          <w:sz w:val="28"/>
        </w:rPr>
        <w:br/>
      </w:r>
    </w:p>
    <w:p w14:paraId="5331FBFA" w14:textId="77777777" w:rsidR="00855C43" w:rsidRDefault="00855C43" w:rsidP="00855C43">
      <w:pPr>
        <w:rPr>
          <w:b/>
          <w:sz w:val="24"/>
        </w:rPr>
      </w:pPr>
      <w:r>
        <w:rPr>
          <w:b/>
          <w:sz w:val="24"/>
        </w:rPr>
        <w:t>Generelles</w:t>
      </w:r>
    </w:p>
    <w:p w14:paraId="3F9C8AD3" w14:textId="77777777" w:rsidR="00855C43" w:rsidRPr="00855C43" w:rsidRDefault="00855C43" w:rsidP="00855C43">
      <w:pPr>
        <w:pStyle w:val="Listenabsatz"/>
        <w:numPr>
          <w:ilvl w:val="0"/>
          <w:numId w:val="20"/>
        </w:numPr>
        <w:spacing w:after="160" w:line="259" w:lineRule="auto"/>
        <w:rPr>
          <w:sz w:val="24"/>
          <w:lang w:val="de-AT"/>
        </w:rPr>
      </w:pPr>
      <w:r w:rsidRPr="00855C43">
        <w:rPr>
          <w:sz w:val="24"/>
          <w:lang w:val="de-AT"/>
        </w:rPr>
        <w:t>klassische Navigationsleiste mit Logo und Navigationsliste zur Navigation über die Website</w:t>
      </w:r>
    </w:p>
    <w:p w14:paraId="738694CB" w14:textId="77777777" w:rsidR="00855C43" w:rsidRPr="00855C43" w:rsidRDefault="00855C43" w:rsidP="00855C43">
      <w:pPr>
        <w:pStyle w:val="Listenabsatz"/>
        <w:numPr>
          <w:ilvl w:val="0"/>
          <w:numId w:val="20"/>
        </w:numPr>
        <w:spacing w:after="160" w:line="259" w:lineRule="auto"/>
        <w:rPr>
          <w:sz w:val="24"/>
          <w:lang w:val="de-AT"/>
        </w:rPr>
      </w:pPr>
      <w:r w:rsidRPr="00855C43">
        <w:rPr>
          <w:sz w:val="24"/>
          <w:lang w:val="de-AT"/>
        </w:rPr>
        <w:t xml:space="preserve">klassischer </w:t>
      </w:r>
      <w:proofErr w:type="spellStart"/>
      <w:r w:rsidRPr="00855C43">
        <w:rPr>
          <w:sz w:val="24"/>
          <w:lang w:val="de-AT"/>
        </w:rPr>
        <w:t>Footer</w:t>
      </w:r>
      <w:proofErr w:type="spellEnd"/>
      <w:r w:rsidRPr="00855C43">
        <w:rPr>
          <w:sz w:val="24"/>
          <w:lang w:val="de-AT"/>
        </w:rPr>
        <w:t xml:space="preserve"> mit Kontaktdaten, Impressum und Copyright-Informationen</w:t>
      </w:r>
    </w:p>
    <w:p w14:paraId="0D072F47" w14:textId="77777777" w:rsidR="00855C43" w:rsidRDefault="00855C43" w:rsidP="00855C43">
      <w:pPr>
        <w:pStyle w:val="Listenabsatz"/>
        <w:numPr>
          <w:ilvl w:val="0"/>
          <w:numId w:val="20"/>
        </w:numPr>
        <w:spacing w:after="160" w:line="259" w:lineRule="auto"/>
        <w:rPr>
          <w:sz w:val="24"/>
        </w:rPr>
      </w:pPr>
      <w:r>
        <w:rPr>
          <w:sz w:val="24"/>
        </w:rPr>
        <w:t xml:space="preserve">responsive </w:t>
      </w:r>
      <w:proofErr w:type="spellStart"/>
      <w:r>
        <w:rPr>
          <w:sz w:val="24"/>
        </w:rPr>
        <w:t>Webdesign</w:t>
      </w:r>
      <w:proofErr w:type="spellEnd"/>
    </w:p>
    <w:p w14:paraId="67AD7043" w14:textId="77777777" w:rsidR="00855C43" w:rsidRPr="00B4238F" w:rsidRDefault="00855C43" w:rsidP="00855C43">
      <w:pPr>
        <w:pStyle w:val="Listenabsatz"/>
        <w:numPr>
          <w:ilvl w:val="0"/>
          <w:numId w:val="20"/>
        </w:numPr>
        <w:spacing w:after="160" w:line="259" w:lineRule="auto"/>
        <w:rPr>
          <w:sz w:val="24"/>
        </w:rPr>
      </w:pPr>
      <w:proofErr w:type="spellStart"/>
      <w:r>
        <w:rPr>
          <w:sz w:val="24"/>
        </w:rPr>
        <w:t>Schriftart</w:t>
      </w:r>
      <w:proofErr w:type="spellEnd"/>
      <w:r>
        <w:rPr>
          <w:sz w:val="24"/>
        </w:rPr>
        <w:t>: Helvetica</w:t>
      </w:r>
    </w:p>
    <w:p w14:paraId="03B8A065" w14:textId="77777777" w:rsidR="00855C43" w:rsidRDefault="00855C43" w:rsidP="00855C43">
      <w:pPr>
        <w:rPr>
          <w:b/>
          <w:sz w:val="24"/>
        </w:rPr>
      </w:pPr>
      <w:r w:rsidRPr="00C37F48">
        <w:rPr>
          <w:b/>
          <w:sz w:val="24"/>
        </w:rPr>
        <w:t>Startseite</w:t>
      </w:r>
    </w:p>
    <w:p w14:paraId="5CEE054D" w14:textId="77777777" w:rsidR="00855C43" w:rsidRPr="00855C43" w:rsidRDefault="00855C43" w:rsidP="00855C43">
      <w:pPr>
        <w:pStyle w:val="Listenabsatz"/>
        <w:numPr>
          <w:ilvl w:val="0"/>
          <w:numId w:val="20"/>
        </w:numPr>
        <w:spacing w:after="160" w:line="259" w:lineRule="auto"/>
        <w:rPr>
          <w:sz w:val="24"/>
          <w:lang w:val="de-AT"/>
        </w:rPr>
      </w:pPr>
      <w:r w:rsidRPr="00855C43">
        <w:rPr>
          <w:sz w:val="24"/>
          <w:lang w:val="de-AT"/>
        </w:rPr>
        <w:t>großer Banner-Bereich mit Webdesign-Foto</w:t>
      </w:r>
    </w:p>
    <w:p w14:paraId="324E472C" w14:textId="77777777" w:rsidR="00855C43" w:rsidRPr="00855C43" w:rsidRDefault="00855C43" w:rsidP="00855C43">
      <w:pPr>
        <w:pStyle w:val="Listenabsatz"/>
        <w:numPr>
          <w:ilvl w:val="0"/>
          <w:numId w:val="20"/>
        </w:numPr>
        <w:spacing w:after="160" w:line="259" w:lineRule="auto"/>
        <w:rPr>
          <w:sz w:val="24"/>
          <w:lang w:val="de-AT"/>
        </w:rPr>
      </w:pPr>
      <w:r w:rsidRPr="00855C43">
        <w:rPr>
          <w:sz w:val="24"/>
          <w:lang w:val="de-AT"/>
        </w:rPr>
        <w:t>Newsletter-Anmeldungsbereich mit aufforderndem Text und E-Mail-Eingabefeld</w:t>
      </w:r>
    </w:p>
    <w:p w14:paraId="000D218E" w14:textId="77777777" w:rsidR="00855C43" w:rsidRPr="00855C43" w:rsidRDefault="00855C43" w:rsidP="00855C43">
      <w:pPr>
        <w:pStyle w:val="Listenabsatz"/>
        <w:numPr>
          <w:ilvl w:val="0"/>
          <w:numId w:val="20"/>
        </w:numPr>
        <w:spacing w:after="160" w:line="259" w:lineRule="auto"/>
        <w:rPr>
          <w:sz w:val="24"/>
          <w:lang w:val="de-AT"/>
        </w:rPr>
      </w:pPr>
      <w:r w:rsidRPr="00855C43">
        <w:rPr>
          <w:sz w:val="24"/>
          <w:lang w:val="de-AT"/>
        </w:rPr>
        <w:t xml:space="preserve">Leistungen-Bereich mit Leistungen-Boxen mit Überschrift, kurzem Text und </w:t>
      </w:r>
      <w:r w:rsidRPr="00855C43">
        <w:rPr>
          <w:sz w:val="24"/>
          <w:lang w:val="de-AT"/>
        </w:rPr>
        <w:br/>
        <w:t>„Mehr lesen…“-Button zur jeweiligen Leistung</w:t>
      </w:r>
    </w:p>
    <w:p w14:paraId="12CCEB67" w14:textId="77777777" w:rsidR="00855C43" w:rsidRPr="00855C43" w:rsidRDefault="00855C43" w:rsidP="00855C43">
      <w:pPr>
        <w:pStyle w:val="Listenabsatz"/>
        <w:numPr>
          <w:ilvl w:val="0"/>
          <w:numId w:val="20"/>
        </w:numPr>
        <w:spacing w:after="160" w:line="259" w:lineRule="auto"/>
        <w:rPr>
          <w:sz w:val="24"/>
          <w:lang w:val="de-AT"/>
        </w:rPr>
      </w:pPr>
      <w:r w:rsidRPr="00855C43">
        <w:rPr>
          <w:sz w:val="24"/>
          <w:lang w:val="de-AT"/>
        </w:rPr>
        <w:t>Service-Bereich mit Überschrift, kurzem Text und Icons für Services mit Mini-Text</w:t>
      </w:r>
    </w:p>
    <w:p w14:paraId="5A6F8557" w14:textId="77777777" w:rsidR="00855C43" w:rsidRPr="00855C43" w:rsidRDefault="00855C43" w:rsidP="00855C43">
      <w:pPr>
        <w:pStyle w:val="Listenabsatz"/>
        <w:numPr>
          <w:ilvl w:val="0"/>
          <w:numId w:val="20"/>
        </w:numPr>
        <w:spacing w:after="160" w:line="259" w:lineRule="auto"/>
        <w:rPr>
          <w:sz w:val="24"/>
          <w:lang w:val="de-AT"/>
        </w:rPr>
      </w:pPr>
      <w:r w:rsidRPr="00855C43">
        <w:rPr>
          <w:sz w:val="24"/>
          <w:lang w:val="de-AT"/>
        </w:rPr>
        <w:t>Video-Bereich mit Überschrift, kurzem Text und Vorstellungsvideo</w:t>
      </w:r>
    </w:p>
    <w:p w14:paraId="035B4793" w14:textId="77777777" w:rsidR="00855C43" w:rsidRPr="00855C43" w:rsidRDefault="00855C43" w:rsidP="00855C43">
      <w:pPr>
        <w:pStyle w:val="Listenabsatz"/>
        <w:numPr>
          <w:ilvl w:val="0"/>
          <w:numId w:val="20"/>
        </w:numPr>
        <w:spacing w:after="160" w:line="259" w:lineRule="auto"/>
        <w:rPr>
          <w:sz w:val="24"/>
          <w:lang w:val="de-AT"/>
        </w:rPr>
      </w:pPr>
      <w:r w:rsidRPr="00855C43">
        <w:rPr>
          <w:sz w:val="24"/>
          <w:lang w:val="de-AT"/>
        </w:rPr>
        <w:t>Über-uns-Bereich mit Textbereich (links) und Brand-Logo (rechts)</w:t>
      </w:r>
    </w:p>
    <w:p w14:paraId="5FD5820E" w14:textId="77777777" w:rsidR="00855C43" w:rsidRDefault="00855C43" w:rsidP="00855C43">
      <w:pPr>
        <w:rPr>
          <w:b/>
          <w:sz w:val="24"/>
        </w:rPr>
      </w:pPr>
      <w:r>
        <w:rPr>
          <w:b/>
          <w:sz w:val="24"/>
        </w:rPr>
        <w:t>Leistungen-Seite</w:t>
      </w:r>
    </w:p>
    <w:p w14:paraId="1CEB4102" w14:textId="77777777" w:rsidR="00855C43" w:rsidRPr="00855C43" w:rsidRDefault="00855C43" w:rsidP="00855C43">
      <w:pPr>
        <w:pStyle w:val="Listenabsatz"/>
        <w:numPr>
          <w:ilvl w:val="0"/>
          <w:numId w:val="20"/>
        </w:numPr>
        <w:spacing w:after="160" w:line="259" w:lineRule="auto"/>
        <w:rPr>
          <w:sz w:val="24"/>
          <w:lang w:val="de-AT"/>
        </w:rPr>
      </w:pPr>
      <w:r w:rsidRPr="00855C43">
        <w:rPr>
          <w:sz w:val="24"/>
          <w:lang w:val="de-AT"/>
        </w:rPr>
        <w:t>kleinerer Banner-Bereich mit Webdesign-Foto</w:t>
      </w:r>
    </w:p>
    <w:p w14:paraId="0829AF1D" w14:textId="77777777" w:rsidR="00855C43" w:rsidRPr="00855C43" w:rsidRDefault="00855C43" w:rsidP="00855C43">
      <w:pPr>
        <w:pStyle w:val="Listenabsatz"/>
        <w:numPr>
          <w:ilvl w:val="0"/>
          <w:numId w:val="20"/>
        </w:numPr>
        <w:spacing w:after="160" w:line="259" w:lineRule="auto"/>
        <w:rPr>
          <w:sz w:val="24"/>
          <w:lang w:val="de-AT"/>
        </w:rPr>
      </w:pPr>
      <w:r w:rsidRPr="00855C43">
        <w:rPr>
          <w:sz w:val="24"/>
          <w:lang w:val="de-AT"/>
        </w:rPr>
        <w:t>separate Bereiche für jede Leistung mit Überschrift, kurzem Text und 3 Blöcken für verschiedene Pakete</w:t>
      </w:r>
    </w:p>
    <w:p w14:paraId="422FA6A7" w14:textId="77777777" w:rsidR="00855C43" w:rsidRPr="00252E50" w:rsidRDefault="00855C43" w:rsidP="00855C43">
      <w:pPr>
        <w:rPr>
          <w:b/>
          <w:sz w:val="24"/>
        </w:rPr>
      </w:pPr>
      <w:r>
        <w:rPr>
          <w:b/>
          <w:sz w:val="24"/>
        </w:rPr>
        <w:t>Kontakt-Seite</w:t>
      </w:r>
    </w:p>
    <w:p w14:paraId="39193A92" w14:textId="77777777" w:rsidR="00855C43" w:rsidRPr="00855C43" w:rsidRDefault="00855C43" w:rsidP="00855C43">
      <w:pPr>
        <w:pStyle w:val="Listenabsatz"/>
        <w:numPr>
          <w:ilvl w:val="0"/>
          <w:numId w:val="20"/>
        </w:numPr>
        <w:spacing w:after="160" w:line="259" w:lineRule="auto"/>
        <w:rPr>
          <w:sz w:val="24"/>
          <w:lang w:val="de-AT"/>
        </w:rPr>
      </w:pPr>
      <w:r w:rsidRPr="00855C43">
        <w:rPr>
          <w:sz w:val="24"/>
          <w:lang w:val="de-AT"/>
        </w:rPr>
        <w:t>kleinerer Banner-Bereich mit Webdesign-Foto</w:t>
      </w:r>
    </w:p>
    <w:p w14:paraId="17E8CE14" w14:textId="77777777" w:rsidR="00855C43" w:rsidRPr="00855C43" w:rsidRDefault="00855C43" w:rsidP="00855C43">
      <w:pPr>
        <w:pStyle w:val="Listenabsatz"/>
        <w:numPr>
          <w:ilvl w:val="0"/>
          <w:numId w:val="20"/>
        </w:numPr>
        <w:spacing w:after="160" w:line="259" w:lineRule="auto"/>
        <w:rPr>
          <w:sz w:val="24"/>
          <w:lang w:val="de-AT"/>
        </w:rPr>
      </w:pPr>
      <w:r w:rsidRPr="00855C43">
        <w:rPr>
          <w:sz w:val="24"/>
          <w:lang w:val="de-AT"/>
        </w:rPr>
        <w:t xml:space="preserve">simples Kontaktformular </w:t>
      </w:r>
      <w:proofErr w:type="gramStart"/>
      <w:r w:rsidRPr="00855C43">
        <w:rPr>
          <w:sz w:val="24"/>
          <w:lang w:val="de-AT"/>
        </w:rPr>
        <w:t>mit Vorname</w:t>
      </w:r>
      <w:proofErr w:type="gramEnd"/>
      <w:r w:rsidRPr="00855C43">
        <w:rPr>
          <w:sz w:val="24"/>
          <w:lang w:val="de-AT"/>
        </w:rPr>
        <w:t>*, Name*, E-Mail-Adresse* und Nachricht*</w:t>
      </w:r>
    </w:p>
    <w:p w14:paraId="5936A357" w14:textId="77777777" w:rsidR="00855C43" w:rsidRDefault="00855C43" w:rsidP="00855C43">
      <w:pPr>
        <w:rPr>
          <w:b/>
          <w:sz w:val="24"/>
        </w:rPr>
      </w:pPr>
      <w:r w:rsidRPr="00CE56E2">
        <w:rPr>
          <w:b/>
          <w:sz w:val="24"/>
        </w:rPr>
        <w:t>Impressum</w:t>
      </w:r>
    </w:p>
    <w:p w14:paraId="202524C9" w14:textId="77777777" w:rsidR="00855C43" w:rsidRPr="00855C43" w:rsidRDefault="00855C43" w:rsidP="00855C43">
      <w:pPr>
        <w:pStyle w:val="Listenabsatz"/>
        <w:numPr>
          <w:ilvl w:val="0"/>
          <w:numId w:val="20"/>
        </w:numPr>
        <w:spacing w:after="160" w:line="259" w:lineRule="auto"/>
        <w:rPr>
          <w:sz w:val="24"/>
          <w:lang w:val="de-AT"/>
        </w:rPr>
      </w:pPr>
      <w:r w:rsidRPr="00855C43">
        <w:rPr>
          <w:sz w:val="24"/>
          <w:lang w:val="de-AT"/>
        </w:rPr>
        <w:t>kleinerer Banner-Bereich mit Webdesign-Foto</w:t>
      </w:r>
    </w:p>
    <w:p w14:paraId="4C01073D" w14:textId="77777777" w:rsidR="00855C43" w:rsidRPr="00855C43" w:rsidRDefault="00855C43" w:rsidP="00855C43">
      <w:pPr>
        <w:pStyle w:val="Listenabsatz"/>
        <w:numPr>
          <w:ilvl w:val="0"/>
          <w:numId w:val="20"/>
        </w:numPr>
        <w:spacing w:after="160" w:line="259" w:lineRule="auto"/>
        <w:rPr>
          <w:sz w:val="24"/>
          <w:lang w:val="de-AT"/>
        </w:rPr>
      </w:pPr>
      <w:r w:rsidRPr="00855C43">
        <w:rPr>
          <w:sz w:val="24"/>
          <w:lang w:val="de-AT"/>
        </w:rPr>
        <w:t>standardmäßiges Impressum mit Überschrift, Firmenanschrift und Impressumstext</w:t>
      </w:r>
    </w:p>
    <w:p w14:paraId="5E7F8F4B" w14:textId="77777777" w:rsidR="00855C43" w:rsidRPr="00B4238F" w:rsidRDefault="00855C43" w:rsidP="00855C43">
      <w:pPr>
        <w:rPr>
          <w:b/>
          <w:sz w:val="24"/>
        </w:rPr>
      </w:pPr>
    </w:p>
    <w:p w14:paraId="5EA90BCF" w14:textId="77777777" w:rsidR="00855C43" w:rsidRPr="00C37F48" w:rsidRDefault="00855C43" w:rsidP="00855C43"/>
    <w:p w14:paraId="1636DCB1" w14:textId="77777777" w:rsidR="00855C43" w:rsidRDefault="00855C43" w:rsidP="00855C43">
      <w:pPr>
        <w:rPr>
          <w:b/>
        </w:rPr>
      </w:pPr>
    </w:p>
    <w:p w14:paraId="51BD39A2" w14:textId="77777777" w:rsidR="00855C43" w:rsidRDefault="00855C43" w:rsidP="00855C43">
      <w:pPr>
        <w:rPr>
          <w:b/>
        </w:rPr>
      </w:pPr>
    </w:p>
    <w:p w14:paraId="6358D2B1" w14:textId="77777777" w:rsidR="00855C43" w:rsidRDefault="00855C43" w:rsidP="00855C43">
      <w:pPr>
        <w:rPr>
          <w:b/>
        </w:rPr>
      </w:pPr>
    </w:p>
    <w:p w14:paraId="6197BE25" w14:textId="77777777" w:rsidR="00855C43" w:rsidRDefault="00855C43" w:rsidP="00855C43">
      <w:pPr>
        <w:rPr>
          <w:b/>
        </w:rPr>
      </w:pPr>
    </w:p>
    <w:p w14:paraId="15667639" w14:textId="77777777" w:rsidR="00855C43" w:rsidRDefault="00855C43" w:rsidP="00855C43">
      <w:pPr>
        <w:rPr>
          <w:b/>
        </w:rPr>
      </w:pPr>
    </w:p>
    <w:p w14:paraId="16D227F3" w14:textId="77777777" w:rsidR="00855C43" w:rsidRDefault="00855C43" w:rsidP="00855C43">
      <w:pPr>
        <w:rPr>
          <w:b/>
        </w:rPr>
      </w:pPr>
    </w:p>
    <w:p w14:paraId="17535472" w14:textId="77777777" w:rsidR="00855C43" w:rsidRDefault="00855C43" w:rsidP="00855C43">
      <w:pPr>
        <w:rPr>
          <w:b/>
        </w:rPr>
      </w:pPr>
    </w:p>
    <w:p w14:paraId="218E8C3B" w14:textId="77777777" w:rsidR="00855C43" w:rsidRDefault="00855C43">
      <w:pPr>
        <w:spacing w:line="240" w:lineRule="auto"/>
        <w:rPr>
          <w:b/>
          <w:sz w:val="24"/>
        </w:rPr>
      </w:pPr>
      <w:r>
        <w:rPr>
          <w:b/>
          <w:sz w:val="24"/>
        </w:rPr>
        <w:br w:type="page"/>
      </w:r>
    </w:p>
    <w:p w14:paraId="7DB92006" w14:textId="77777777" w:rsidR="00044C55" w:rsidRDefault="00044C55" w:rsidP="00855C43">
      <w:pPr>
        <w:rPr>
          <w:b/>
          <w:sz w:val="24"/>
        </w:rPr>
      </w:pPr>
    </w:p>
    <w:p w14:paraId="72DB519C" w14:textId="37EC4252" w:rsidR="00855C43" w:rsidRDefault="00855C43" w:rsidP="00855C43">
      <w:pPr>
        <w:rPr>
          <w:b/>
          <w:sz w:val="24"/>
        </w:rPr>
      </w:pPr>
      <w:r w:rsidRPr="00C37F48">
        <w:rPr>
          <w:b/>
          <w:sz w:val="24"/>
        </w:rPr>
        <w:t>Farbschema</w:t>
      </w:r>
    </w:p>
    <w:p w14:paraId="62D6B05A" w14:textId="77777777" w:rsidR="00855C43" w:rsidRDefault="00855C43" w:rsidP="00855C43">
      <w:pPr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040BCD3D" wp14:editId="53CD3EE1">
            <wp:extent cx="5760720" cy="2052320"/>
            <wp:effectExtent l="0" t="0" r="0" b="5080"/>
            <wp:docPr id="1" name="Grafik 1" descr="Ein Bild, das Screenshot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arbschema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52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5E058" w14:textId="77777777" w:rsidR="00044C55" w:rsidRDefault="00044C55" w:rsidP="00855C43">
      <w:pPr>
        <w:rPr>
          <w:b/>
          <w:sz w:val="24"/>
          <w:lang w:val="en-US"/>
        </w:rPr>
      </w:pPr>
    </w:p>
    <w:p w14:paraId="61384F13" w14:textId="14C63041" w:rsidR="00855C43" w:rsidRPr="00CB1217" w:rsidRDefault="00855C43" w:rsidP="00855C43">
      <w:pPr>
        <w:rPr>
          <w:b/>
          <w:sz w:val="24"/>
        </w:rPr>
      </w:pPr>
      <w:r>
        <w:rPr>
          <w:b/>
          <w:sz w:val="24"/>
          <w:lang w:val="en-US"/>
        </w:rPr>
        <w:br/>
      </w:r>
      <w:r w:rsidRPr="00ED0AAB">
        <w:rPr>
          <w:b/>
          <w:sz w:val="24"/>
          <w:lang w:val="en-US"/>
        </w:rPr>
        <w:t>Logo (</w:t>
      </w:r>
      <w:proofErr w:type="spellStart"/>
      <w:r w:rsidRPr="00ED0AAB">
        <w:rPr>
          <w:b/>
          <w:sz w:val="24"/>
          <w:lang w:val="en-US"/>
        </w:rPr>
        <w:t>groß</w:t>
      </w:r>
      <w:proofErr w:type="spellEnd"/>
      <w:r>
        <w:rPr>
          <w:b/>
          <w:sz w:val="24"/>
          <w:lang w:val="en-US"/>
        </w:rPr>
        <w:t>)</w:t>
      </w:r>
    </w:p>
    <w:p w14:paraId="483E78B3" w14:textId="77777777" w:rsidR="00855C43" w:rsidRDefault="00855C43" w:rsidP="00855C43">
      <w:pPr>
        <w:rPr>
          <w:b/>
        </w:rPr>
      </w:pPr>
      <w:r>
        <w:rPr>
          <w:b/>
          <w:noProof/>
        </w:rPr>
        <w:drawing>
          <wp:inline distT="0" distB="0" distL="0" distR="0" wp14:anchorId="03F20D8A" wp14:editId="77FE2BC4">
            <wp:extent cx="5645629" cy="1323975"/>
            <wp:effectExtent l="0" t="0" r="0" b="0"/>
            <wp:docPr id="2" name="Grafik 2" descr="C:\Users\rwink\AppData\Local\Microsoft\Windows\INetCache\Content.Word\webdesign-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rwink\AppData\Local\Microsoft\Windows\INetCache\Content.Word\webdesign-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0246" cy="1327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7983E9" w14:textId="77777777" w:rsidR="00044C55" w:rsidRDefault="00044C55" w:rsidP="00855C43">
      <w:pPr>
        <w:rPr>
          <w:b/>
          <w:sz w:val="24"/>
        </w:rPr>
      </w:pPr>
    </w:p>
    <w:p w14:paraId="1FA93AFA" w14:textId="0AF5D859" w:rsidR="00855C43" w:rsidRDefault="00855C43" w:rsidP="00855C43">
      <w:pPr>
        <w:rPr>
          <w:b/>
          <w:sz w:val="24"/>
        </w:rPr>
      </w:pPr>
      <w:r>
        <w:rPr>
          <w:b/>
          <w:sz w:val="24"/>
        </w:rPr>
        <w:br/>
        <w:t>Logo (klein)</w:t>
      </w:r>
    </w:p>
    <w:p w14:paraId="3A485B64" w14:textId="77777777" w:rsidR="00855C43" w:rsidRDefault="00855C43" w:rsidP="00855C43">
      <w:pPr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6CE1E6BA" wp14:editId="315D5665">
            <wp:extent cx="1009650" cy="1009650"/>
            <wp:effectExtent l="0" t="0" r="0" b="0"/>
            <wp:docPr id="4" name="Grafik 4" descr="C:\Users\rwink\AppData\Local\Microsoft\Windows\INetCache\Content.Word\webdesign-logo-kle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rwink\AppData\Local\Microsoft\Windows\INetCache\Content.Word\webdesign-logo-klein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E6EB9D" w14:textId="2FA96B3D" w:rsidR="00855C43" w:rsidRDefault="00855C43" w:rsidP="00855C43">
      <w:pPr>
        <w:rPr>
          <w:b/>
          <w:sz w:val="24"/>
        </w:rPr>
      </w:pPr>
    </w:p>
    <w:p w14:paraId="1183DE5A" w14:textId="77777777" w:rsidR="00044C55" w:rsidRDefault="00044C55" w:rsidP="00855C43">
      <w:pPr>
        <w:rPr>
          <w:b/>
          <w:sz w:val="24"/>
        </w:rPr>
      </w:pPr>
      <w:bookmarkStart w:id="0" w:name="_GoBack"/>
      <w:bookmarkEnd w:id="0"/>
    </w:p>
    <w:p w14:paraId="7ADF64DE" w14:textId="57147BF1" w:rsidR="00855C43" w:rsidRPr="00726FA5" w:rsidRDefault="00855C43" w:rsidP="00855C43">
      <w:pPr>
        <w:rPr>
          <w:b/>
        </w:rPr>
      </w:pPr>
      <w:r w:rsidRPr="00ED0AAB">
        <w:rPr>
          <w:b/>
          <w:sz w:val="24"/>
        </w:rPr>
        <w:t>Website-Banner</w:t>
      </w:r>
      <w:r>
        <w:rPr>
          <w:b/>
        </w:rPr>
        <w:br/>
      </w:r>
      <w:r>
        <w:rPr>
          <w:b/>
          <w:noProof/>
        </w:rPr>
        <w:drawing>
          <wp:inline distT="0" distB="0" distL="0" distR="0" wp14:anchorId="64C83F06" wp14:editId="7126BD51">
            <wp:extent cx="5760720" cy="2402205"/>
            <wp:effectExtent l="0" t="0" r="0" b="0"/>
            <wp:docPr id="5" name="Grafik 5" descr="Ein Bild, das Screenshot, Computer, drinnen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intergrund-neu-zugeschnitten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02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55C43" w:rsidRPr="00726FA5" w:rsidSect="00B33342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1900" w:h="16840"/>
      <w:pgMar w:top="851" w:right="567" w:bottom="1418" w:left="1134" w:header="397" w:footer="17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9240DA" w14:textId="77777777" w:rsidR="00E85D8E" w:rsidRDefault="00E85D8E" w:rsidP="00847B4C">
      <w:r>
        <w:separator/>
      </w:r>
    </w:p>
  </w:endnote>
  <w:endnote w:type="continuationSeparator" w:id="0">
    <w:p w14:paraId="494CA637" w14:textId="77777777" w:rsidR="00E85D8E" w:rsidRDefault="00E85D8E" w:rsidP="00847B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D7A9F3" w14:textId="2ADB844C" w:rsidR="001B4DB0" w:rsidRPr="001B4DB0" w:rsidRDefault="00855C43" w:rsidP="00D93E16">
    <w:pPr>
      <w:pStyle w:val="Fuzeile"/>
      <w:jc w:val="right"/>
      <w:rPr>
        <w:rFonts w:cs="Arial"/>
      </w:rPr>
    </w:pPr>
    <w:proofErr w:type="spellStart"/>
    <w:r w:rsidRPr="00855C43">
      <w:rPr>
        <w:rFonts w:cs="Arial"/>
        <w:i/>
        <w:color w:val="BFBFBF" w:themeColor="background1" w:themeShade="BF"/>
        <w:sz w:val="16"/>
        <w:szCs w:val="18"/>
        <w:lang w:val="en-GB"/>
      </w:rPr>
      <w:t>Konzept</w:t>
    </w:r>
    <w:proofErr w:type="spellEnd"/>
    <w:r w:rsidRPr="00855C43">
      <w:rPr>
        <w:rFonts w:cs="Arial"/>
        <w:i/>
        <w:color w:val="BFBFBF" w:themeColor="background1" w:themeShade="BF"/>
        <w:sz w:val="16"/>
        <w:szCs w:val="18"/>
        <w:lang w:val="en-GB"/>
      </w:rPr>
      <w:t xml:space="preserve"> </w:t>
    </w:r>
    <w:proofErr w:type="spellStart"/>
    <w:r w:rsidRPr="00855C43">
      <w:rPr>
        <w:rFonts w:cs="Arial"/>
        <w:i/>
        <w:color w:val="BFBFBF" w:themeColor="background1" w:themeShade="BF"/>
        <w:sz w:val="16"/>
        <w:szCs w:val="18"/>
        <w:lang w:val="en-GB"/>
      </w:rPr>
      <w:t>We</w:t>
    </w:r>
    <w:r>
      <w:rPr>
        <w:rFonts w:cs="Arial"/>
        <w:i/>
        <w:color w:val="BFBFBF" w:themeColor="background1" w:themeShade="BF"/>
        <w:sz w:val="16"/>
        <w:szCs w:val="18"/>
        <w:lang w:val="en-GB"/>
      </w:rPr>
      <w:t>bseite</w:t>
    </w:r>
    <w:proofErr w:type="spellEnd"/>
    <w:r w:rsidRPr="00855C43">
      <w:rPr>
        <w:rFonts w:cs="Arial"/>
        <w:i/>
        <w:color w:val="BFBFBF" w:themeColor="background1" w:themeShade="BF"/>
        <w:sz w:val="16"/>
        <w:szCs w:val="18"/>
        <w:lang w:val="en-GB"/>
      </w:rPr>
      <w:t xml:space="preserve"> „</w:t>
    </w:r>
    <w:proofErr w:type="spellStart"/>
    <w:r w:rsidRPr="00855C43">
      <w:rPr>
        <w:rFonts w:cs="Arial"/>
        <w:i/>
        <w:color w:val="BFBFBF" w:themeColor="background1" w:themeShade="BF"/>
        <w:sz w:val="16"/>
        <w:szCs w:val="18"/>
        <w:lang w:val="en-GB"/>
      </w:rPr>
      <w:t>WebDesign</w:t>
    </w:r>
    <w:proofErr w:type="spellEnd"/>
    <w:r w:rsidRPr="00855C43">
      <w:rPr>
        <w:rFonts w:cs="Arial"/>
        <w:i/>
        <w:color w:val="BFBFBF" w:themeColor="background1" w:themeShade="BF"/>
        <w:sz w:val="16"/>
        <w:szCs w:val="18"/>
        <w:lang w:val="en-GB"/>
      </w:rPr>
      <w:t xml:space="preserve"> made simple“</w:t>
    </w:r>
    <w:r w:rsidR="00D93E16">
      <w:rPr>
        <w:rFonts w:cs="Arial"/>
      </w:rPr>
      <w:t xml:space="preserve"> </w:t>
    </w:r>
    <w:sdt>
      <w:sdtPr>
        <w:rPr>
          <w:rFonts w:cs="Arial"/>
        </w:rPr>
        <w:id w:val="1186251547"/>
        <w:docPartObj>
          <w:docPartGallery w:val="Page Numbers (Bottom of Page)"/>
          <w:docPartUnique/>
        </w:docPartObj>
      </w:sdtPr>
      <w:sdtEndPr/>
      <w:sdtContent>
        <w:r w:rsidR="001B4DB0" w:rsidRPr="001B4DB0">
          <w:rPr>
            <w:rFonts w:cs="Arial"/>
          </w:rPr>
          <w:fldChar w:fldCharType="begin"/>
        </w:r>
        <w:r w:rsidR="001B4DB0" w:rsidRPr="001B4DB0">
          <w:rPr>
            <w:rFonts w:cs="Arial"/>
          </w:rPr>
          <w:instrText>PAGE   \* MERGEFORMAT</w:instrText>
        </w:r>
        <w:r w:rsidR="001B4DB0" w:rsidRPr="001B4DB0">
          <w:rPr>
            <w:rFonts w:cs="Arial"/>
          </w:rPr>
          <w:fldChar w:fldCharType="separate"/>
        </w:r>
        <w:r w:rsidR="003E12C4">
          <w:rPr>
            <w:rFonts w:cs="Arial"/>
            <w:noProof/>
          </w:rPr>
          <w:t>2</w:t>
        </w:r>
        <w:r w:rsidR="001B4DB0" w:rsidRPr="001B4DB0">
          <w:rPr>
            <w:rFonts w:cs="Arial"/>
          </w:rPr>
          <w:fldChar w:fldCharType="end"/>
        </w:r>
        <w:r>
          <w:rPr>
            <w:rFonts w:cs="Arial"/>
          </w:rPr>
          <w:t>/</w:t>
        </w:r>
        <w:r w:rsidR="00B33342">
          <w:rPr>
            <w:rFonts w:cs="Arial"/>
          </w:rPr>
          <w:t>2</w:t>
        </w:r>
      </w:sdtContent>
    </w:sdt>
  </w:p>
  <w:p w14:paraId="7264EA3D" w14:textId="77777777" w:rsidR="001B4DB0" w:rsidRPr="001B4DB0" w:rsidRDefault="001B4DB0">
    <w:pPr>
      <w:pStyle w:val="Fuzeile"/>
      <w:rPr>
        <w:rFonts w:cs="Arial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B4047E" w14:textId="6460B9A9" w:rsidR="00366FA6" w:rsidRPr="00855C43" w:rsidRDefault="00545A25" w:rsidP="00E804BC">
    <w:pPr>
      <w:pStyle w:val="Fuzeile"/>
      <w:rPr>
        <w:rFonts w:cs="Arial"/>
        <w:lang w:val="en-GB"/>
      </w:rPr>
    </w:pPr>
    <w:r>
      <w:rPr>
        <w:b/>
        <w:szCs w:val="22"/>
      </w:rPr>
      <w:tab/>
    </w:r>
    <w:r>
      <w:rPr>
        <w:b/>
        <w:szCs w:val="22"/>
      </w:rPr>
      <w:tab/>
    </w:r>
    <w:r w:rsidR="00E804BC" w:rsidRPr="00855C43">
      <w:rPr>
        <w:b/>
        <w:szCs w:val="22"/>
        <w:lang w:val="en-GB"/>
      </w:rPr>
      <w:t xml:space="preserve">                                       </w:t>
    </w:r>
    <w:r w:rsidRPr="00855C43">
      <w:rPr>
        <w:rFonts w:cs="Arial"/>
        <w:i/>
        <w:color w:val="BFBFBF" w:themeColor="background1" w:themeShade="BF"/>
        <w:sz w:val="16"/>
        <w:szCs w:val="18"/>
        <w:lang w:val="en-GB"/>
      </w:rPr>
      <w:t xml:space="preserve"> </w:t>
    </w:r>
    <w:proofErr w:type="spellStart"/>
    <w:r w:rsidR="00855C43" w:rsidRPr="00855C43">
      <w:rPr>
        <w:rFonts w:cs="Arial"/>
        <w:i/>
        <w:color w:val="BFBFBF" w:themeColor="background1" w:themeShade="BF"/>
        <w:sz w:val="16"/>
        <w:szCs w:val="18"/>
        <w:lang w:val="en-GB"/>
      </w:rPr>
      <w:t>Konzept</w:t>
    </w:r>
    <w:proofErr w:type="spellEnd"/>
    <w:r w:rsidR="00855C43" w:rsidRPr="00855C43">
      <w:rPr>
        <w:rFonts w:cs="Arial"/>
        <w:i/>
        <w:color w:val="BFBFBF" w:themeColor="background1" w:themeShade="BF"/>
        <w:sz w:val="16"/>
        <w:szCs w:val="18"/>
        <w:lang w:val="en-GB"/>
      </w:rPr>
      <w:t xml:space="preserve"> </w:t>
    </w:r>
    <w:proofErr w:type="spellStart"/>
    <w:r w:rsidR="00855C43" w:rsidRPr="00855C43">
      <w:rPr>
        <w:rFonts w:cs="Arial"/>
        <w:i/>
        <w:color w:val="BFBFBF" w:themeColor="background1" w:themeShade="BF"/>
        <w:sz w:val="16"/>
        <w:szCs w:val="18"/>
        <w:lang w:val="en-GB"/>
      </w:rPr>
      <w:t>We</w:t>
    </w:r>
    <w:r w:rsidR="00855C43">
      <w:rPr>
        <w:rFonts w:cs="Arial"/>
        <w:i/>
        <w:color w:val="BFBFBF" w:themeColor="background1" w:themeShade="BF"/>
        <w:sz w:val="16"/>
        <w:szCs w:val="18"/>
        <w:lang w:val="en-GB"/>
      </w:rPr>
      <w:t>bseite</w:t>
    </w:r>
    <w:proofErr w:type="spellEnd"/>
    <w:r w:rsidR="00810539" w:rsidRPr="00855C43">
      <w:rPr>
        <w:rFonts w:cs="Arial"/>
        <w:i/>
        <w:color w:val="BFBFBF" w:themeColor="background1" w:themeShade="BF"/>
        <w:sz w:val="16"/>
        <w:szCs w:val="18"/>
        <w:lang w:val="en-GB"/>
      </w:rPr>
      <w:t xml:space="preserve"> „</w:t>
    </w:r>
    <w:proofErr w:type="spellStart"/>
    <w:r w:rsidR="00810539" w:rsidRPr="00855C43">
      <w:rPr>
        <w:rFonts w:cs="Arial"/>
        <w:i/>
        <w:color w:val="BFBFBF" w:themeColor="background1" w:themeShade="BF"/>
        <w:sz w:val="16"/>
        <w:szCs w:val="18"/>
        <w:lang w:val="en-GB"/>
      </w:rPr>
      <w:t>WebDesign</w:t>
    </w:r>
    <w:proofErr w:type="spellEnd"/>
    <w:r w:rsidR="00810539" w:rsidRPr="00855C43">
      <w:rPr>
        <w:rFonts w:cs="Arial"/>
        <w:i/>
        <w:color w:val="BFBFBF" w:themeColor="background1" w:themeShade="BF"/>
        <w:sz w:val="16"/>
        <w:szCs w:val="18"/>
        <w:lang w:val="en-GB"/>
      </w:rPr>
      <w:t xml:space="preserve"> made </w:t>
    </w:r>
    <w:proofErr w:type="gramStart"/>
    <w:r w:rsidR="00810539" w:rsidRPr="00855C43">
      <w:rPr>
        <w:rFonts w:cs="Arial"/>
        <w:i/>
        <w:color w:val="BFBFBF" w:themeColor="background1" w:themeShade="BF"/>
        <w:sz w:val="16"/>
        <w:szCs w:val="18"/>
        <w:lang w:val="en-GB"/>
      </w:rPr>
      <w:t>simple“</w:t>
    </w:r>
    <w:r w:rsidR="00D93E16" w:rsidRPr="00855C43">
      <w:rPr>
        <w:rFonts w:cs="Arial"/>
        <w:lang w:val="en-GB"/>
      </w:rPr>
      <w:t xml:space="preserve"> </w:t>
    </w:r>
    <w:r w:rsidR="007D06D5" w:rsidRPr="00855C43">
      <w:rPr>
        <w:rFonts w:cs="Arial"/>
        <w:lang w:val="en-GB"/>
      </w:rPr>
      <w:t>1</w:t>
    </w:r>
    <w:proofErr w:type="gramEnd"/>
    <w:r w:rsidR="007D06D5" w:rsidRPr="00855C43">
      <w:rPr>
        <w:rFonts w:cs="Arial"/>
        <w:lang w:val="en-GB"/>
      </w:rPr>
      <w:t>/</w:t>
    </w:r>
    <w:sdt>
      <w:sdtPr>
        <w:rPr>
          <w:rFonts w:cs="Arial"/>
        </w:rPr>
        <w:id w:val="1376121262"/>
        <w:docPartObj>
          <w:docPartGallery w:val="Page Numbers (Bottom of Page)"/>
          <w:docPartUnique/>
        </w:docPartObj>
      </w:sdtPr>
      <w:sdtEndPr/>
      <w:sdtContent>
        <w:r w:rsidR="00B33342">
          <w:rPr>
            <w:rFonts w:cs="Arial"/>
          </w:rPr>
          <w:t>2</w:t>
        </w:r>
      </w:sdtContent>
    </w:sdt>
  </w:p>
  <w:p w14:paraId="5C68F065" w14:textId="111F094A" w:rsidR="00361F4A" w:rsidRPr="00855C43" w:rsidRDefault="00361F4A" w:rsidP="00D93E16">
    <w:pPr>
      <w:pStyle w:val="Fuzeile"/>
      <w:jc w:val="right"/>
      <w:rPr>
        <w:rFonts w:cs="Arial"/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2179F1" w14:textId="77777777" w:rsidR="00E85D8E" w:rsidRDefault="00E85D8E" w:rsidP="00847B4C">
      <w:r>
        <w:separator/>
      </w:r>
    </w:p>
  </w:footnote>
  <w:footnote w:type="continuationSeparator" w:id="0">
    <w:p w14:paraId="27940559" w14:textId="77777777" w:rsidR="00E85D8E" w:rsidRDefault="00E85D8E" w:rsidP="00847B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639745" w14:textId="79F3DDB9" w:rsidR="00EC0829" w:rsidRDefault="00E85D8E">
    <w:pPr>
      <w:pStyle w:val="Kopfzeile"/>
    </w:pPr>
    <w:r>
      <w:rPr>
        <w:noProof/>
      </w:rPr>
      <w:pict w14:anchorId="1B8E002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2" o:spid="_x0000_s2050" type="#_x0000_t75" style="position:absolute;margin-left:0;margin-top:0;width:595.2pt;height:841.9pt;z-index:-251655680;mso-position-horizontal:center;mso-position-horizontal-relative:margin;mso-position-vertical:center;mso-position-vertical-relative:margin" o:allowincell="f">
          <v:imagedata r:id="rId1" o:title="falzmarke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CE8F2A" w14:textId="365CCFED" w:rsidR="00FC1E50" w:rsidRDefault="00E85D8E" w:rsidP="008E5EDF">
    <w:pPr>
      <w:pStyle w:val="Kopfzeile"/>
    </w:pPr>
    <w:r>
      <w:rPr>
        <w:rFonts w:ascii="Times New Roman" w:eastAsia="Times New Roman" w:hAnsi="Times New Roman" w:cs="Times New Roman"/>
        <w:noProof/>
        <w:lang w:eastAsia="de-DE"/>
      </w:rPr>
      <w:pict w14:anchorId="3D356D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3" o:spid="_x0000_s2051" type="#_x0000_t75" style="position:absolute;margin-left:-56.55pt;margin-top:-120.3pt;width:595.2pt;height:841.9pt;z-index:-251656704;mso-position-horizontal-relative:margin;mso-position-vertical-relative:margin" o:allowincell="f">
          <v:imagedata r:id="rId1" o:title="falzmarken"/>
          <w10:wrap anchorx="margin" anchory="margin"/>
        </v:shape>
      </w:pict>
    </w:r>
    <w:r w:rsidR="00C8795C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62336" behindDoc="0" locked="1" layoutInCell="1" allowOverlap="1" wp14:anchorId="23A905BB" wp14:editId="4B4D9C77">
              <wp:simplePos x="0" y="0"/>
              <wp:positionH relativeFrom="column">
                <wp:posOffset>-60960</wp:posOffset>
              </wp:positionH>
              <wp:positionV relativeFrom="page">
                <wp:posOffset>10153015</wp:posOffset>
              </wp:positionV>
              <wp:extent cx="6534000" cy="0"/>
              <wp:effectExtent l="0" t="19050" r="19685" b="19050"/>
              <wp:wrapNone/>
              <wp:docPr id="16" name="Gerader Verbinde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EC38E0F" id="Gerader Verbinder 16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8pt,799.45pt" to="509.7pt,7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" strokecolor="#007fc5" strokeweight="2.25pt">
              <w10:wrap anchory="page"/>
              <w10:anchorlock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FD643B" w14:textId="6CFCF728" w:rsidR="00EC0829" w:rsidRDefault="00DB528F" w:rsidP="003E12C4">
    <w:pPr>
      <w:pStyle w:val="Kopfzeile"/>
      <w:jc w:val="right"/>
    </w:pPr>
    <w:r w:rsidRPr="00DB528F">
      <w:rPr>
        <w:noProof/>
        <w:shd w:val="clear" w:color="auto" w:fill="F2F2F2" w:themeFill="background1" w:themeFillShade="F2"/>
        <w:lang w:eastAsia="de-DE"/>
      </w:rPr>
      <w:drawing>
        <wp:inline distT="0" distB="0" distL="0" distR="0" wp14:anchorId="4BEF3153" wp14:editId="7B7870A5">
          <wp:extent cx="1162050" cy="914399"/>
          <wp:effectExtent l="0" t="0" r="0" b="0"/>
          <wp:docPr id="33" name="Grafik 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ndroid-chrome-192x192.png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051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85D8E">
      <w:rPr>
        <w:noProof/>
      </w:rPr>
      <w:pict w14:anchorId="1EE608F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1" o:spid="_x0000_s2049" type="#_x0000_t75" style="position:absolute;left:0;text-align:left;margin-left:-56.55pt;margin-top:-120.3pt;width:595.2pt;height:841.9pt;z-index:-251657728;mso-position-horizontal-relative:margin;mso-position-vertical-relative:margin" o:allowincell="f">
          <v:imagedata r:id="rId3" o:title="falzmarken"/>
          <w10:wrap anchorx="margin" anchory="margin"/>
        </v:shape>
      </w:pict>
    </w:r>
    <w:r w:rsidR="00D53430">
      <w:rPr>
        <w:noProof/>
        <w:lang w:eastAsia="de-DE"/>
      </w:rPr>
      <mc:AlternateContent>
        <mc:Choice Requires="wps">
          <w:drawing>
            <wp:anchor distT="45720" distB="45720" distL="114300" distR="114300" simplePos="0" relativeHeight="251650048" behindDoc="0" locked="0" layoutInCell="1" allowOverlap="1" wp14:anchorId="559A77FA" wp14:editId="56866DF7">
              <wp:simplePos x="0" y="0"/>
              <wp:positionH relativeFrom="column">
                <wp:posOffset>-148590</wp:posOffset>
              </wp:positionH>
              <wp:positionV relativeFrom="page">
                <wp:posOffset>758190</wp:posOffset>
              </wp:positionV>
              <wp:extent cx="3783330" cy="476250"/>
              <wp:effectExtent l="0" t="0" r="7620" b="0"/>
              <wp:wrapSquare wrapText="bothSides"/>
              <wp:docPr id="9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83330" cy="4762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B57B56A" w14:textId="116591DE" w:rsidR="00EC0829" w:rsidRPr="00855C43" w:rsidRDefault="00855C43" w:rsidP="00777A4D">
                          <w:pPr>
                            <w:rPr>
                              <w:rFonts w:cs="Arial"/>
                              <w:color w:val="BFBFBF" w:themeColor="background1" w:themeShade="BF"/>
                              <w:sz w:val="52"/>
                              <w:szCs w:val="52"/>
                              <w:lang w:val="de-AT"/>
                            </w:rPr>
                          </w:pPr>
                          <w:r>
                            <w:rPr>
                              <w:rFonts w:cs="Arial"/>
                              <w:color w:val="BFBFBF" w:themeColor="background1" w:themeShade="BF"/>
                              <w:sz w:val="52"/>
                              <w:szCs w:val="52"/>
                              <w:lang w:val="de-AT"/>
                            </w:rPr>
                            <w:t>KONZEPT WEBSEIT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9A77FA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left:0;text-align:left;margin-left:-11.7pt;margin-top:59.7pt;width:297.9pt;height:37.5pt;z-index:2516500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" stroked="f">
              <v:textbox>
                <w:txbxContent>
                  <w:p w14:paraId="5B57B56A" w14:textId="116591DE" w:rsidR="00EC0829" w:rsidRPr="00855C43" w:rsidRDefault="00855C43" w:rsidP="00777A4D">
                    <w:pPr>
                      <w:rPr>
                        <w:rFonts w:cs="Arial"/>
                        <w:color w:val="BFBFBF" w:themeColor="background1" w:themeShade="BF"/>
                        <w:sz w:val="52"/>
                        <w:szCs w:val="52"/>
                        <w:lang w:val="de-AT"/>
                      </w:rPr>
                    </w:pPr>
                    <w:r>
                      <w:rPr>
                        <w:rFonts w:cs="Arial"/>
                        <w:color w:val="BFBFBF" w:themeColor="background1" w:themeShade="BF"/>
                        <w:sz w:val="52"/>
                        <w:szCs w:val="52"/>
                        <w:lang w:val="de-AT"/>
                      </w:rPr>
                      <w:t>KONZEPT WEBSEITE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 w:rsidR="001B4DB0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68480" behindDoc="0" locked="1" layoutInCell="1" allowOverlap="1" wp14:anchorId="2699C809" wp14:editId="7E3578AA">
              <wp:simplePos x="0" y="0"/>
              <wp:positionH relativeFrom="column">
                <wp:posOffset>-60960</wp:posOffset>
              </wp:positionH>
              <wp:positionV relativeFrom="page">
                <wp:posOffset>10153015</wp:posOffset>
              </wp:positionV>
              <wp:extent cx="6534000" cy="0"/>
              <wp:effectExtent l="0" t="19050" r="19685" b="19050"/>
              <wp:wrapNone/>
              <wp:docPr id="18" name="Gerader Verbinde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E725922" id="Gerader Verbinder 18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8pt,799.45pt" to="509.7pt,7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" strokecolor="#007fc5" strokeweight="2.25pt">
              <w10:wrap anchory="page"/>
              <w10:anchorlock/>
            </v:line>
          </w:pict>
        </mc:Fallback>
      </mc:AlternateContent>
    </w:r>
    <w:r>
      <w:rPr>
        <w:noProof/>
        <w:lang w:eastAsia="de-DE"/>
      </w:rPr>
      <w:drawing>
        <wp:inline distT="0" distB="0" distL="0" distR="0" wp14:anchorId="274A8881" wp14:editId="64630D17">
          <wp:extent cx="914400" cy="914400"/>
          <wp:effectExtent l="0" t="0" r="0" b="0"/>
          <wp:docPr id="34" name="Grafik 3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ndroid-chrome-192x192.pn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3509" cy="9135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93700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56192" behindDoc="0" locked="1" layoutInCell="1" allowOverlap="1" wp14:anchorId="411FB105" wp14:editId="46FA0498">
              <wp:simplePos x="0" y="0"/>
              <wp:positionH relativeFrom="column">
                <wp:posOffset>-62168</wp:posOffset>
              </wp:positionH>
              <wp:positionV relativeFrom="page">
                <wp:posOffset>1271270</wp:posOffset>
              </wp:positionV>
              <wp:extent cx="6534000" cy="0"/>
              <wp:effectExtent l="0" t="19050" r="19685" b="19050"/>
              <wp:wrapNone/>
              <wp:docPr id="10" name="Gerader Verbinde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F42348D" id="Gerader Verbinder 10" o:spid="_x0000_s1026" style="position:absolute;z-index: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9pt,100.1pt" to="509.6pt,10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" strokecolor="#007fc5" strokeweight="2.25pt">
              <w10:wrap anchory="page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60AE0"/>
    <w:multiLevelType w:val="hybridMultilevel"/>
    <w:tmpl w:val="A32070EA"/>
    <w:lvl w:ilvl="0" w:tplc="7D328D70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D60F1"/>
    <w:multiLevelType w:val="hybridMultilevel"/>
    <w:tmpl w:val="82DA559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246A8"/>
    <w:multiLevelType w:val="hybridMultilevel"/>
    <w:tmpl w:val="BF78F7BA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E3415B0"/>
    <w:multiLevelType w:val="hybridMultilevel"/>
    <w:tmpl w:val="8C284EB2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AD1EC3"/>
    <w:multiLevelType w:val="hybridMultilevel"/>
    <w:tmpl w:val="8E0AB0F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49709E"/>
    <w:multiLevelType w:val="hybridMultilevel"/>
    <w:tmpl w:val="5DA88AFA"/>
    <w:lvl w:ilvl="0" w:tplc="3E024AEA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4E5A"/>
    <w:multiLevelType w:val="hybridMultilevel"/>
    <w:tmpl w:val="1B5CF34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837F38"/>
    <w:multiLevelType w:val="hybridMultilevel"/>
    <w:tmpl w:val="D2C6909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1B1200B"/>
    <w:multiLevelType w:val="hybridMultilevel"/>
    <w:tmpl w:val="DE7CCE2E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2F04CC4"/>
    <w:multiLevelType w:val="hybridMultilevel"/>
    <w:tmpl w:val="AE14AE98"/>
    <w:lvl w:ilvl="0" w:tplc="E1006D6E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E23BA5"/>
    <w:multiLevelType w:val="hybridMultilevel"/>
    <w:tmpl w:val="D3921774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213D56"/>
    <w:multiLevelType w:val="hybridMultilevel"/>
    <w:tmpl w:val="FA02C02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B41339B"/>
    <w:multiLevelType w:val="hybridMultilevel"/>
    <w:tmpl w:val="0606505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661100D"/>
    <w:multiLevelType w:val="hybridMultilevel"/>
    <w:tmpl w:val="602E3236"/>
    <w:lvl w:ilvl="0" w:tplc="C65A0F6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E235C8"/>
    <w:multiLevelType w:val="hybridMultilevel"/>
    <w:tmpl w:val="F4E24D86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5141B5"/>
    <w:multiLevelType w:val="hybridMultilevel"/>
    <w:tmpl w:val="F5682068"/>
    <w:lvl w:ilvl="0" w:tplc="DC5C5AE2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6564C9"/>
    <w:multiLevelType w:val="hybridMultilevel"/>
    <w:tmpl w:val="70587BE2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02F40"/>
    <w:multiLevelType w:val="hybridMultilevel"/>
    <w:tmpl w:val="02BE8714"/>
    <w:lvl w:ilvl="0" w:tplc="7F36A936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D01B3C"/>
    <w:multiLevelType w:val="hybridMultilevel"/>
    <w:tmpl w:val="E4C4AE2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F1367A"/>
    <w:multiLevelType w:val="hybridMultilevel"/>
    <w:tmpl w:val="280486F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"/>
  </w:num>
  <w:num w:numId="3">
    <w:abstractNumId w:val="9"/>
  </w:num>
  <w:num w:numId="4">
    <w:abstractNumId w:val="0"/>
  </w:num>
  <w:num w:numId="5">
    <w:abstractNumId w:val="17"/>
  </w:num>
  <w:num w:numId="6">
    <w:abstractNumId w:val="5"/>
  </w:num>
  <w:num w:numId="7">
    <w:abstractNumId w:val="6"/>
  </w:num>
  <w:num w:numId="8">
    <w:abstractNumId w:val="14"/>
  </w:num>
  <w:num w:numId="9">
    <w:abstractNumId w:val="16"/>
  </w:num>
  <w:num w:numId="10">
    <w:abstractNumId w:val="10"/>
  </w:num>
  <w:num w:numId="11">
    <w:abstractNumId w:val="3"/>
  </w:num>
  <w:num w:numId="12">
    <w:abstractNumId w:val="19"/>
  </w:num>
  <w:num w:numId="13">
    <w:abstractNumId w:val="8"/>
  </w:num>
  <w:num w:numId="14">
    <w:abstractNumId w:val="4"/>
  </w:num>
  <w:num w:numId="15">
    <w:abstractNumId w:val="11"/>
  </w:num>
  <w:num w:numId="16">
    <w:abstractNumId w:val="2"/>
  </w:num>
  <w:num w:numId="17">
    <w:abstractNumId w:val="18"/>
  </w:num>
  <w:num w:numId="18">
    <w:abstractNumId w:val="7"/>
  </w:num>
  <w:num w:numId="19">
    <w:abstractNumId w:val="12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TcyNzQ1MLY0tDRQ0lEKTi0uzszPAykwrAUAjhga2SwAAAA="/>
  </w:docVars>
  <w:rsids>
    <w:rsidRoot w:val="00902739"/>
    <w:rsid w:val="00023A0B"/>
    <w:rsid w:val="00044C55"/>
    <w:rsid w:val="00067A64"/>
    <w:rsid w:val="00074D93"/>
    <w:rsid w:val="000763D0"/>
    <w:rsid w:val="0009609C"/>
    <w:rsid w:val="000C45DE"/>
    <w:rsid w:val="00126AE6"/>
    <w:rsid w:val="00177E4A"/>
    <w:rsid w:val="001A7EF0"/>
    <w:rsid w:val="001B4DB0"/>
    <w:rsid w:val="001C6448"/>
    <w:rsid w:val="001F557E"/>
    <w:rsid w:val="00212931"/>
    <w:rsid w:val="0027001F"/>
    <w:rsid w:val="00293A70"/>
    <w:rsid w:val="002B7678"/>
    <w:rsid w:val="002D0643"/>
    <w:rsid w:val="00313488"/>
    <w:rsid w:val="00361F4A"/>
    <w:rsid w:val="00366FA6"/>
    <w:rsid w:val="003A54A1"/>
    <w:rsid w:val="003B33F7"/>
    <w:rsid w:val="003E12C4"/>
    <w:rsid w:val="0040053E"/>
    <w:rsid w:val="004369A4"/>
    <w:rsid w:val="00437CC0"/>
    <w:rsid w:val="00445CE9"/>
    <w:rsid w:val="0045268A"/>
    <w:rsid w:val="00465E3A"/>
    <w:rsid w:val="004665D9"/>
    <w:rsid w:val="00495B76"/>
    <w:rsid w:val="004D13D1"/>
    <w:rsid w:val="005041E5"/>
    <w:rsid w:val="00530549"/>
    <w:rsid w:val="00534F8D"/>
    <w:rsid w:val="00545A25"/>
    <w:rsid w:val="0056509C"/>
    <w:rsid w:val="00576EB6"/>
    <w:rsid w:val="00596C50"/>
    <w:rsid w:val="005C13E2"/>
    <w:rsid w:val="006103E7"/>
    <w:rsid w:val="00657AB9"/>
    <w:rsid w:val="006813BB"/>
    <w:rsid w:val="00696CB5"/>
    <w:rsid w:val="00704589"/>
    <w:rsid w:val="00705653"/>
    <w:rsid w:val="00726FA5"/>
    <w:rsid w:val="00761916"/>
    <w:rsid w:val="00777A4D"/>
    <w:rsid w:val="00784AAF"/>
    <w:rsid w:val="007C71A8"/>
    <w:rsid w:val="007D06D5"/>
    <w:rsid w:val="00810539"/>
    <w:rsid w:val="00836836"/>
    <w:rsid w:val="00847B4C"/>
    <w:rsid w:val="00852C46"/>
    <w:rsid w:val="00855C43"/>
    <w:rsid w:val="008771DB"/>
    <w:rsid w:val="00882CAB"/>
    <w:rsid w:val="00886CBE"/>
    <w:rsid w:val="008E5EDF"/>
    <w:rsid w:val="008E6F2D"/>
    <w:rsid w:val="00902739"/>
    <w:rsid w:val="009356A1"/>
    <w:rsid w:val="009A6C63"/>
    <w:rsid w:val="009B7E55"/>
    <w:rsid w:val="00A142E1"/>
    <w:rsid w:val="00A371D0"/>
    <w:rsid w:val="00A42995"/>
    <w:rsid w:val="00A46537"/>
    <w:rsid w:val="00A556F0"/>
    <w:rsid w:val="00A7126B"/>
    <w:rsid w:val="00A74877"/>
    <w:rsid w:val="00A93700"/>
    <w:rsid w:val="00B052DB"/>
    <w:rsid w:val="00B1054B"/>
    <w:rsid w:val="00B2401E"/>
    <w:rsid w:val="00B30A1A"/>
    <w:rsid w:val="00B33342"/>
    <w:rsid w:val="00B93FFF"/>
    <w:rsid w:val="00BD1158"/>
    <w:rsid w:val="00BF3D71"/>
    <w:rsid w:val="00C62CD8"/>
    <w:rsid w:val="00C809C4"/>
    <w:rsid w:val="00C828FA"/>
    <w:rsid w:val="00C8795C"/>
    <w:rsid w:val="00CA5653"/>
    <w:rsid w:val="00CB23FB"/>
    <w:rsid w:val="00CD0C26"/>
    <w:rsid w:val="00D04F38"/>
    <w:rsid w:val="00D21545"/>
    <w:rsid w:val="00D21BDD"/>
    <w:rsid w:val="00D2700E"/>
    <w:rsid w:val="00D53430"/>
    <w:rsid w:val="00D93E16"/>
    <w:rsid w:val="00DB528F"/>
    <w:rsid w:val="00DE068C"/>
    <w:rsid w:val="00E804BC"/>
    <w:rsid w:val="00E85D8E"/>
    <w:rsid w:val="00EC0829"/>
    <w:rsid w:val="00EC1EB2"/>
    <w:rsid w:val="00EE595E"/>
    <w:rsid w:val="00F13A93"/>
    <w:rsid w:val="00F32A9F"/>
    <w:rsid w:val="00F42429"/>
    <w:rsid w:val="00F66707"/>
    <w:rsid w:val="00FB547B"/>
    <w:rsid w:val="00FC1E50"/>
    <w:rsid w:val="00FE692D"/>
    <w:rsid w:val="00FF1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,"/>
  <w:listSeparator w:val=";"/>
  <w14:docId w14:val="1D95805B"/>
  <w15:docId w15:val="{EB82D6E9-9711-4C2F-8939-F5CE48482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30549"/>
    <w:pPr>
      <w:spacing w:line="276" w:lineRule="auto"/>
    </w:pPr>
    <w:rPr>
      <w:rFonts w:ascii="Arial" w:hAnsi="Arial"/>
      <w:sz w:val="2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A7126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81053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02739"/>
    <w:rPr>
      <w:rFonts w:ascii="Lucida Grande" w:hAnsi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02739"/>
    <w:rPr>
      <w:rFonts w:ascii="Lucida Grande" w:hAnsi="Lucida Grande"/>
      <w:sz w:val="18"/>
      <w:szCs w:val="18"/>
    </w:rPr>
  </w:style>
  <w:style w:type="paragraph" w:styleId="Funotentext">
    <w:name w:val="footnote text"/>
    <w:basedOn w:val="Standard"/>
    <w:link w:val="FunotentextZchn"/>
    <w:uiPriority w:val="99"/>
    <w:unhideWhenUsed/>
    <w:rsid w:val="00847B4C"/>
  </w:style>
  <w:style w:type="character" w:customStyle="1" w:styleId="FunotentextZchn">
    <w:name w:val="Fußnotentext Zchn"/>
    <w:basedOn w:val="Absatz-Standardschriftart"/>
    <w:link w:val="Funotentext"/>
    <w:uiPriority w:val="99"/>
    <w:rsid w:val="00847B4C"/>
  </w:style>
  <w:style w:type="character" w:styleId="Funotenzeichen">
    <w:name w:val="footnote reference"/>
    <w:basedOn w:val="Absatz-Standardschriftart"/>
    <w:uiPriority w:val="99"/>
    <w:unhideWhenUsed/>
    <w:rsid w:val="00847B4C"/>
    <w:rPr>
      <w:vertAlign w:val="superscript"/>
    </w:rPr>
  </w:style>
  <w:style w:type="paragraph" w:styleId="Kopfzeile">
    <w:name w:val="header"/>
    <w:basedOn w:val="Standard"/>
    <w:link w:val="KopfzeileZchn"/>
    <w:uiPriority w:val="99"/>
    <w:unhideWhenUsed/>
    <w:rsid w:val="00847B4C"/>
    <w:pPr>
      <w:tabs>
        <w:tab w:val="center" w:pos="4153"/>
        <w:tab w:val="right" w:pos="830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847B4C"/>
  </w:style>
  <w:style w:type="paragraph" w:styleId="Fuzeile">
    <w:name w:val="footer"/>
    <w:basedOn w:val="Standard"/>
    <w:link w:val="FuzeileZchn"/>
    <w:uiPriority w:val="99"/>
    <w:unhideWhenUsed/>
    <w:rsid w:val="00847B4C"/>
    <w:pPr>
      <w:tabs>
        <w:tab w:val="center" w:pos="4153"/>
        <w:tab w:val="right" w:pos="830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847B4C"/>
  </w:style>
  <w:style w:type="table" w:styleId="Tabellenraster">
    <w:name w:val="Table Grid"/>
    <w:basedOn w:val="NormaleTabelle"/>
    <w:rsid w:val="00126AE6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einLeerraum">
    <w:name w:val="No Spacing"/>
    <w:uiPriority w:val="1"/>
    <w:qFormat/>
    <w:rsid w:val="00FC1E50"/>
    <w:rPr>
      <w:rFonts w:eastAsiaTheme="minorHAnsi"/>
      <w:sz w:val="22"/>
      <w:szCs w:val="22"/>
    </w:rPr>
  </w:style>
  <w:style w:type="paragraph" w:styleId="Listenabsatz">
    <w:name w:val="List Paragraph"/>
    <w:basedOn w:val="Standard"/>
    <w:uiPriority w:val="34"/>
    <w:qFormat/>
    <w:rsid w:val="00886CBE"/>
    <w:pPr>
      <w:spacing w:after="200"/>
      <w:ind w:left="720"/>
      <w:contextualSpacing/>
    </w:pPr>
    <w:rPr>
      <w:rFonts w:eastAsiaTheme="minorHAnsi"/>
      <w:szCs w:val="22"/>
      <w:lang w:val="en-ZA"/>
    </w:rPr>
  </w:style>
  <w:style w:type="paragraph" w:customStyle="1" w:styleId="FarbigeListe-Akzent11">
    <w:name w:val="Farbige Liste - Akzent 11"/>
    <w:basedOn w:val="Standard"/>
    <w:uiPriority w:val="34"/>
    <w:qFormat/>
    <w:rsid w:val="002D0643"/>
    <w:pPr>
      <w:ind w:left="720"/>
      <w:contextualSpacing/>
    </w:pPr>
    <w:rPr>
      <w:rFonts w:eastAsia="Cambria" w:cs="Times New Roman"/>
    </w:rPr>
  </w:style>
  <w:style w:type="character" w:styleId="Hyperlink">
    <w:name w:val="Hyperlink"/>
    <w:uiPriority w:val="99"/>
    <w:semiHidden/>
    <w:unhideWhenUsed/>
    <w:rsid w:val="003B33F7"/>
    <w:rPr>
      <w:color w:val="0000FF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7126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810539"/>
    <w:rPr>
      <w:rFonts w:asciiTheme="majorHAnsi" w:eastAsiaTheme="majorEastAsia" w:hAnsiTheme="majorHAnsi" w:cstheme="majorBidi"/>
      <w:b/>
      <w:bCs/>
      <w:color w:val="4F81BD" w:themeColor="accen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94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2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6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microsoft.com/office/2007/relationships/hdphoto" Target="media/hdphoto1.wdp"/><Relationship Id="rId1" Type="http://schemas.openxmlformats.org/officeDocument/2006/relationships/image" Target="media/image6.png"/><Relationship Id="rId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C6E257-1DE9-46EC-B69E-DC0E1A392E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8</Words>
  <Characters>1065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eb</dc:creator>
  <cp:lastModifiedBy>Christian Schadler</cp:lastModifiedBy>
  <cp:revision>10</cp:revision>
  <cp:lastPrinted>2018-05-14T06:42:00Z</cp:lastPrinted>
  <dcterms:created xsi:type="dcterms:W3CDTF">2020-01-17T19:09:00Z</dcterms:created>
  <dcterms:modified xsi:type="dcterms:W3CDTF">2020-01-29T01:18:00Z</dcterms:modified>
</cp:coreProperties>
</file>